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679822" w14:textId="07D8305F" w:rsidR="00135F14" w:rsidRPr="00C4368F" w:rsidRDefault="00F61FBE" w:rsidP="00F61FBE">
      <w:pPr>
        <w:jc w:val="center"/>
        <w:rPr>
          <w:b/>
          <w:bCs/>
          <w:sz w:val="24"/>
          <w:szCs w:val="24"/>
        </w:rPr>
      </w:pPr>
      <w:r w:rsidRPr="00C4368F">
        <w:rPr>
          <w:b/>
          <w:bCs/>
          <w:sz w:val="24"/>
          <w:szCs w:val="24"/>
        </w:rPr>
        <w:t>DOMANDA DI PARTECIPAZIONE AL CONCORSO</w:t>
      </w:r>
    </w:p>
    <w:p w14:paraId="5B166FCF" w14:textId="115CBFB7" w:rsidR="00F61FBE" w:rsidRPr="00C4368F" w:rsidRDefault="00ED218D" w:rsidP="00F61FBE">
      <w:pPr>
        <w:jc w:val="center"/>
        <w:rPr>
          <w:b/>
          <w:bCs/>
          <w:sz w:val="24"/>
          <w:szCs w:val="24"/>
        </w:rPr>
      </w:pPr>
      <w:r w:rsidRPr="00C4368F">
        <w:rPr>
          <w:b/>
          <w:bCs/>
          <w:sz w:val="24"/>
          <w:szCs w:val="24"/>
        </w:rPr>
        <w:t>p</w:t>
      </w:r>
      <w:r w:rsidR="00F61FBE" w:rsidRPr="00C4368F">
        <w:rPr>
          <w:b/>
          <w:bCs/>
          <w:sz w:val="24"/>
          <w:szCs w:val="24"/>
        </w:rPr>
        <w:t>er l’assegnazione dei premi di Laurea previsti dalla</w:t>
      </w:r>
    </w:p>
    <w:p w14:paraId="45C25599" w14:textId="2BB86F44" w:rsidR="00F61FBE" w:rsidRPr="00C4368F" w:rsidRDefault="00F61FBE" w:rsidP="00F61FBE">
      <w:pPr>
        <w:jc w:val="center"/>
        <w:rPr>
          <w:b/>
          <w:bCs/>
          <w:sz w:val="24"/>
          <w:szCs w:val="24"/>
        </w:rPr>
      </w:pPr>
      <w:r w:rsidRPr="00C4368F">
        <w:rPr>
          <w:b/>
          <w:bCs/>
          <w:sz w:val="24"/>
          <w:szCs w:val="24"/>
        </w:rPr>
        <w:t>Convenzione tra il Dipartimento di Economia e la Camera di Commercio Industria, Artigianato e Agricoltura (CCIAA) di Chieti-Pescara</w:t>
      </w:r>
    </w:p>
    <w:p w14:paraId="4653E882" w14:textId="1C0B93DA" w:rsidR="00F61FBE" w:rsidRPr="00C4368F" w:rsidRDefault="00F61FBE" w:rsidP="00C4368F">
      <w:pPr>
        <w:spacing w:line="276" w:lineRule="auto"/>
        <w:jc w:val="both"/>
        <w:rPr>
          <w:sz w:val="24"/>
          <w:szCs w:val="24"/>
        </w:rPr>
      </w:pPr>
    </w:p>
    <w:p w14:paraId="654FA093" w14:textId="77777777" w:rsidR="00E67803" w:rsidRDefault="00F61FBE" w:rsidP="00C4368F">
      <w:pPr>
        <w:spacing w:line="276" w:lineRule="auto"/>
        <w:jc w:val="both"/>
        <w:rPr>
          <w:sz w:val="24"/>
          <w:szCs w:val="24"/>
        </w:rPr>
      </w:pPr>
      <w:r w:rsidRPr="00C4368F">
        <w:rPr>
          <w:sz w:val="24"/>
          <w:szCs w:val="24"/>
        </w:rPr>
        <w:t xml:space="preserve">Il/La sottoscritto/a _______________________________________ nato/a </w:t>
      </w:r>
      <w:proofErr w:type="spellStart"/>
      <w:r w:rsidRPr="00C4368F">
        <w:rPr>
          <w:sz w:val="24"/>
          <w:szCs w:val="24"/>
        </w:rPr>
        <w:t>a</w:t>
      </w:r>
      <w:proofErr w:type="spellEnd"/>
      <w:r w:rsidRPr="00C4368F">
        <w:rPr>
          <w:sz w:val="24"/>
          <w:szCs w:val="24"/>
        </w:rPr>
        <w:t xml:space="preserve"> _____________________ il _____________, </w:t>
      </w:r>
    </w:p>
    <w:p w14:paraId="38B1F659" w14:textId="093C31D0" w:rsidR="00F61FBE" w:rsidRPr="00C4368F" w:rsidRDefault="00D804B9" w:rsidP="00C4368F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già </w:t>
      </w:r>
      <w:r w:rsidR="00F61FBE" w:rsidRPr="00C4368F">
        <w:rPr>
          <w:sz w:val="24"/>
          <w:szCs w:val="24"/>
        </w:rPr>
        <w:t>iscritt</w:t>
      </w:r>
      <w:r>
        <w:rPr>
          <w:sz w:val="24"/>
          <w:szCs w:val="24"/>
        </w:rPr>
        <w:t>o/</w:t>
      </w:r>
      <w:r w:rsidR="00F61FBE" w:rsidRPr="00C4368F">
        <w:rPr>
          <w:sz w:val="24"/>
          <w:szCs w:val="24"/>
        </w:rPr>
        <w:t xml:space="preserve">a al Corso di Laurea _____________________________________________________ del Dipartimento di Economia, </w:t>
      </w:r>
      <w:r w:rsidR="00ED218D" w:rsidRPr="00C4368F">
        <w:rPr>
          <w:sz w:val="24"/>
          <w:szCs w:val="24"/>
        </w:rPr>
        <w:t xml:space="preserve"> </w:t>
      </w:r>
      <w:r w:rsidR="004772DC">
        <w:rPr>
          <w:sz w:val="24"/>
          <w:szCs w:val="24"/>
        </w:rPr>
        <w:t>matricola _______________</w:t>
      </w:r>
      <w:r w:rsidR="00E67803">
        <w:rPr>
          <w:sz w:val="24"/>
          <w:szCs w:val="24"/>
        </w:rPr>
        <w:t xml:space="preserve">, </w:t>
      </w:r>
      <w:r w:rsidR="00ED218D" w:rsidRPr="00C4368F">
        <w:rPr>
          <w:sz w:val="24"/>
          <w:szCs w:val="24"/>
        </w:rPr>
        <w:t xml:space="preserve">avendo </w:t>
      </w:r>
      <w:r w:rsidR="00F61FBE" w:rsidRPr="00C4368F">
        <w:rPr>
          <w:sz w:val="24"/>
          <w:szCs w:val="24"/>
        </w:rPr>
        <w:t xml:space="preserve">conseguito il titolo di Laurea Magistrale in data ____________ con votazione finale _______________, </w:t>
      </w:r>
      <w:r w:rsidR="004772DC">
        <w:rPr>
          <w:sz w:val="24"/>
          <w:szCs w:val="24"/>
        </w:rPr>
        <w:t>con una tesi dal titolo ____________________________________________</w:t>
      </w:r>
      <w:r w:rsidR="00E67803">
        <w:rPr>
          <w:sz w:val="24"/>
          <w:szCs w:val="24"/>
        </w:rPr>
        <w:t xml:space="preserve">, </w:t>
      </w:r>
      <w:r w:rsidR="00F61FBE" w:rsidRPr="00C4368F">
        <w:rPr>
          <w:sz w:val="24"/>
          <w:szCs w:val="24"/>
        </w:rPr>
        <w:t xml:space="preserve">con la presente </w:t>
      </w:r>
    </w:p>
    <w:p w14:paraId="1E447B84" w14:textId="73CAAA33" w:rsidR="00F61FBE" w:rsidRPr="00C4368F" w:rsidRDefault="00F61FBE" w:rsidP="00ED218D">
      <w:pPr>
        <w:spacing w:line="480" w:lineRule="auto"/>
        <w:jc w:val="center"/>
        <w:rPr>
          <w:b/>
          <w:bCs/>
          <w:sz w:val="24"/>
          <w:szCs w:val="24"/>
        </w:rPr>
      </w:pPr>
      <w:r w:rsidRPr="00C4368F">
        <w:rPr>
          <w:b/>
          <w:bCs/>
          <w:sz w:val="24"/>
          <w:szCs w:val="24"/>
        </w:rPr>
        <w:t>CHIEDE</w:t>
      </w:r>
    </w:p>
    <w:p w14:paraId="74CB390F" w14:textId="01F8F479" w:rsidR="00C4368F" w:rsidRPr="00C4368F" w:rsidRDefault="00F61FBE" w:rsidP="00C4368F">
      <w:pPr>
        <w:spacing w:line="360" w:lineRule="auto"/>
        <w:jc w:val="both"/>
        <w:rPr>
          <w:sz w:val="24"/>
          <w:szCs w:val="24"/>
        </w:rPr>
      </w:pPr>
      <w:r w:rsidRPr="00C4368F">
        <w:rPr>
          <w:sz w:val="24"/>
          <w:szCs w:val="24"/>
        </w:rPr>
        <w:t xml:space="preserve">Di partecipare al concorso per l’assegnazione </w:t>
      </w:r>
      <w:r w:rsidR="00ED218D" w:rsidRPr="00C4368F">
        <w:rPr>
          <w:sz w:val="24"/>
          <w:szCs w:val="24"/>
        </w:rPr>
        <w:t xml:space="preserve">dei </w:t>
      </w:r>
      <w:r w:rsidRPr="00C4368F">
        <w:rPr>
          <w:sz w:val="24"/>
          <w:szCs w:val="24"/>
        </w:rPr>
        <w:t xml:space="preserve">premi di </w:t>
      </w:r>
      <w:r w:rsidR="00ED218D" w:rsidRPr="00C4368F">
        <w:rPr>
          <w:sz w:val="24"/>
          <w:szCs w:val="24"/>
        </w:rPr>
        <w:t>L</w:t>
      </w:r>
      <w:r w:rsidRPr="00C4368F">
        <w:rPr>
          <w:sz w:val="24"/>
          <w:szCs w:val="24"/>
        </w:rPr>
        <w:t>aurea</w:t>
      </w:r>
      <w:r w:rsidR="00ED218D" w:rsidRPr="00C4368F">
        <w:rPr>
          <w:sz w:val="24"/>
          <w:szCs w:val="24"/>
        </w:rPr>
        <w:t xml:space="preserve"> inerenti alle tematiche connesse ai </w:t>
      </w:r>
      <w:r w:rsidR="00D804B9">
        <w:rPr>
          <w:sz w:val="24"/>
          <w:szCs w:val="24"/>
        </w:rPr>
        <w:t>“</w:t>
      </w:r>
      <w:r w:rsidR="00ED218D" w:rsidRPr="00C4368F">
        <w:rPr>
          <w:sz w:val="24"/>
          <w:szCs w:val="24"/>
        </w:rPr>
        <w:t>modelli di business emergenti nel sistema economico imprenditoriale</w:t>
      </w:r>
      <w:r w:rsidR="00D804B9">
        <w:rPr>
          <w:sz w:val="24"/>
          <w:szCs w:val="24"/>
        </w:rPr>
        <w:t>”</w:t>
      </w:r>
      <w:r w:rsidR="00ED218D" w:rsidRPr="00C4368F">
        <w:rPr>
          <w:sz w:val="24"/>
          <w:szCs w:val="24"/>
        </w:rPr>
        <w:t xml:space="preserve"> </w:t>
      </w:r>
      <w:r w:rsidRPr="00C4368F">
        <w:rPr>
          <w:sz w:val="24"/>
          <w:szCs w:val="24"/>
        </w:rPr>
        <w:t>previsti dalla</w:t>
      </w:r>
      <w:r w:rsidR="00ED218D" w:rsidRPr="00C4368F">
        <w:rPr>
          <w:sz w:val="24"/>
          <w:szCs w:val="24"/>
        </w:rPr>
        <w:t xml:space="preserve"> </w:t>
      </w:r>
      <w:r w:rsidRPr="00C4368F">
        <w:rPr>
          <w:sz w:val="24"/>
          <w:szCs w:val="24"/>
        </w:rPr>
        <w:t>Convenzione tra il Dipartimento di Economia e la Camera di Commercio Industria, Artigianato e Agricoltura (CCIAA) di Chieti-Pescara</w:t>
      </w:r>
      <w:r w:rsidR="00C4368F" w:rsidRPr="00C4368F">
        <w:rPr>
          <w:sz w:val="24"/>
          <w:szCs w:val="24"/>
        </w:rPr>
        <w:t xml:space="preserve">, </w:t>
      </w:r>
    </w:p>
    <w:p w14:paraId="2877E5C0" w14:textId="31786C50" w:rsidR="00ED218D" w:rsidRPr="00C4368F" w:rsidRDefault="00C4368F" w:rsidP="00C4368F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E</w:t>
      </w:r>
      <w:r w:rsidRPr="00C4368F">
        <w:rPr>
          <w:sz w:val="24"/>
          <w:szCs w:val="24"/>
        </w:rPr>
        <w:t xml:space="preserve"> c</w:t>
      </w:r>
      <w:r w:rsidR="00ED218D" w:rsidRPr="00C4368F">
        <w:rPr>
          <w:sz w:val="24"/>
          <w:szCs w:val="24"/>
        </w:rPr>
        <w:t>he la tesi di Laurea trasmessa venga valutata con riferimento alla seguente tematica prevista dal bando:</w:t>
      </w:r>
    </w:p>
    <w:p w14:paraId="751DD055" w14:textId="6CF477A0" w:rsidR="00ED218D" w:rsidRPr="00C4368F" w:rsidRDefault="00C4368F" w:rsidP="00ED218D">
      <w:pPr>
        <w:spacing w:line="480" w:lineRule="auto"/>
        <w:ind w:left="708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2E5A97" wp14:editId="41297A9C">
                <wp:simplePos x="0" y="0"/>
                <wp:positionH relativeFrom="column">
                  <wp:posOffset>222885</wp:posOffset>
                </wp:positionH>
                <wp:positionV relativeFrom="paragraph">
                  <wp:posOffset>8890</wp:posOffset>
                </wp:positionV>
                <wp:extent cx="144000" cy="142875"/>
                <wp:effectExtent l="0" t="0" r="27940" b="28575"/>
                <wp:wrapNone/>
                <wp:docPr id="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00" cy="142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C2FE39E" id="Rettangolo 1" o:spid="_x0000_s1026" style="position:absolute;margin-left:17.55pt;margin-top:.7pt;width:11.35pt;height:11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" filled="f" strokecolor="black [3213]" strokeweight="1pt"/>
            </w:pict>
          </mc:Fallback>
        </mc:AlternateContent>
      </w:r>
      <w:r w:rsidR="00ED218D" w:rsidRPr="00C4368F">
        <w:rPr>
          <w:sz w:val="24"/>
          <w:szCs w:val="24"/>
        </w:rPr>
        <w:t>“Mercati e modelli di business innovativi per le PMI abruzzesi”</w:t>
      </w:r>
    </w:p>
    <w:p w14:paraId="4859953E" w14:textId="73E01140" w:rsidR="00ED218D" w:rsidRDefault="00C4368F" w:rsidP="00ED218D">
      <w:pPr>
        <w:spacing w:line="480" w:lineRule="auto"/>
        <w:ind w:left="708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FC56AE" wp14:editId="1B20AC8D">
                <wp:simplePos x="0" y="0"/>
                <wp:positionH relativeFrom="column">
                  <wp:posOffset>232410</wp:posOffset>
                </wp:positionH>
                <wp:positionV relativeFrom="paragraph">
                  <wp:posOffset>11430</wp:posOffset>
                </wp:positionV>
                <wp:extent cx="143510" cy="142875"/>
                <wp:effectExtent l="0" t="0" r="27940" b="28575"/>
                <wp:wrapNone/>
                <wp:docPr id="2" name="Rettango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10" cy="142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F0CAFEC" id="Rettangolo 2" o:spid="_x0000_s1026" style="position:absolute;margin-left:18.3pt;margin-top:.9pt;width:11.3pt;height:11.2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" filled="f" strokecolor="black [3213]" strokeweight="1pt"/>
            </w:pict>
          </mc:Fallback>
        </mc:AlternateContent>
      </w:r>
      <w:r w:rsidR="00ED218D" w:rsidRPr="00C4368F">
        <w:rPr>
          <w:sz w:val="24"/>
          <w:szCs w:val="24"/>
        </w:rPr>
        <w:t>“Imprenditorialità femminile e innovazione”</w:t>
      </w:r>
    </w:p>
    <w:p w14:paraId="48282DBA" w14:textId="3C47C856" w:rsidR="00C4368F" w:rsidRDefault="00C4368F" w:rsidP="004772DC">
      <w:pPr>
        <w:spacing w:line="360" w:lineRule="auto"/>
        <w:jc w:val="both"/>
        <w:rPr>
          <w:sz w:val="24"/>
          <w:szCs w:val="24"/>
        </w:rPr>
      </w:pPr>
      <w:r w:rsidRPr="00C4368F">
        <w:rPr>
          <w:sz w:val="24"/>
          <w:szCs w:val="24"/>
        </w:rPr>
        <w:t>Consapevole che le dichiarazioni mendaci sono punite ai sensi</w:t>
      </w:r>
      <w:r>
        <w:rPr>
          <w:sz w:val="24"/>
          <w:szCs w:val="24"/>
        </w:rPr>
        <w:t xml:space="preserve"> </w:t>
      </w:r>
      <w:r w:rsidRPr="00C4368F">
        <w:rPr>
          <w:sz w:val="24"/>
          <w:szCs w:val="24"/>
        </w:rPr>
        <w:t>ai sensi del Codice penale e delle leggi speciali in materia, ai sensi e per gli effetti dell'art. 46 D.P.R. n. 445/2000</w:t>
      </w:r>
      <w:r>
        <w:rPr>
          <w:sz w:val="24"/>
          <w:szCs w:val="24"/>
        </w:rPr>
        <w:t>, dichiara sotto la propria responsabilità che quanto sopra dichiarato corrisponde al vero.</w:t>
      </w:r>
    </w:p>
    <w:p w14:paraId="672DC2CF" w14:textId="2AD08860" w:rsidR="00C4368F" w:rsidRDefault="004772DC" w:rsidP="00C4368F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>Luogo e data</w:t>
      </w:r>
      <w:r w:rsidR="00C4368F">
        <w:rPr>
          <w:sz w:val="24"/>
          <w:szCs w:val="24"/>
        </w:rPr>
        <w:t>, ___________</w:t>
      </w:r>
      <w:r w:rsidR="003B69A2">
        <w:rPr>
          <w:sz w:val="24"/>
          <w:szCs w:val="24"/>
        </w:rPr>
        <w:t>__</w:t>
      </w:r>
      <w:r w:rsidR="00C4368F">
        <w:rPr>
          <w:sz w:val="24"/>
          <w:szCs w:val="24"/>
        </w:rPr>
        <w:tab/>
      </w:r>
      <w:r w:rsidR="00C4368F">
        <w:rPr>
          <w:sz w:val="24"/>
          <w:szCs w:val="24"/>
        </w:rPr>
        <w:tab/>
      </w:r>
      <w:r w:rsidR="00C4368F">
        <w:rPr>
          <w:sz w:val="24"/>
          <w:szCs w:val="24"/>
        </w:rPr>
        <w:tab/>
      </w:r>
      <w:r w:rsidR="00C4368F">
        <w:rPr>
          <w:sz w:val="24"/>
          <w:szCs w:val="24"/>
        </w:rPr>
        <w:tab/>
      </w:r>
      <w:r w:rsidR="00C4368F">
        <w:rPr>
          <w:sz w:val="24"/>
          <w:szCs w:val="24"/>
        </w:rPr>
        <w:tab/>
      </w:r>
      <w:r w:rsidR="00C4368F">
        <w:rPr>
          <w:sz w:val="24"/>
          <w:szCs w:val="24"/>
        </w:rPr>
        <w:tab/>
        <w:t>FIRMA</w:t>
      </w:r>
    </w:p>
    <w:p w14:paraId="7BF8EC01" w14:textId="1C34D104" w:rsidR="00F61FBE" w:rsidRDefault="00C4368F" w:rsidP="00ED218D">
      <w:pPr>
        <w:spacing w:line="480" w:lineRule="auto"/>
        <w:jc w:val="both"/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______</w:t>
      </w:r>
    </w:p>
    <w:p w14:paraId="0A4C21BA" w14:textId="4AF5B9E4" w:rsidR="00F61FBE" w:rsidRDefault="004772DC" w:rsidP="004772DC">
      <w:r>
        <w:t>Allegati:</w:t>
      </w:r>
    </w:p>
    <w:p w14:paraId="4FE92A3B" w14:textId="54E5F35F" w:rsidR="004772DC" w:rsidRDefault="004772DC" w:rsidP="004772DC">
      <w:pPr>
        <w:pStyle w:val="Paragrafoelenco"/>
        <w:numPr>
          <w:ilvl w:val="0"/>
          <w:numId w:val="4"/>
        </w:numPr>
      </w:pPr>
      <w:r w:rsidRPr="004772DC">
        <w:t>1 copia digitale della tesi di laurea</w:t>
      </w:r>
    </w:p>
    <w:p w14:paraId="3A43FF86" w14:textId="5C051DF2" w:rsidR="00F61FBE" w:rsidRDefault="004772DC" w:rsidP="004D32FB">
      <w:pPr>
        <w:pStyle w:val="Paragrafoelenco"/>
        <w:numPr>
          <w:ilvl w:val="0"/>
          <w:numId w:val="4"/>
        </w:numPr>
      </w:pPr>
      <w:r w:rsidRPr="004772DC">
        <w:t>1 certificato, in carta libera, dal quale risultino, oltre alla votazione di Laurea, le votazioni riportate nei singoli esami</w:t>
      </w:r>
      <w:r w:rsidR="00E67803">
        <w:t>.</w:t>
      </w:r>
    </w:p>
    <w:sectPr w:rsidR="00F61FB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F45F4A" w14:textId="77777777" w:rsidR="00B42DCA" w:rsidRDefault="00B42DCA" w:rsidP="007764AD">
      <w:pPr>
        <w:spacing w:after="0" w:line="240" w:lineRule="auto"/>
      </w:pPr>
      <w:r>
        <w:separator/>
      </w:r>
    </w:p>
  </w:endnote>
  <w:endnote w:type="continuationSeparator" w:id="0">
    <w:p w14:paraId="49EA6684" w14:textId="77777777" w:rsidR="00B42DCA" w:rsidRDefault="00B42DCA" w:rsidP="007764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D92C3" w14:textId="77777777" w:rsidR="00B42DCA" w:rsidRDefault="00B42DCA" w:rsidP="007764AD">
      <w:pPr>
        <w:spacing w:after="0" w:line="240" w:lineRule="auto"/>
      </w:pPr>
      <w:r>
        <w:separator/>
      </w:r>
    </w:p>
  </w:footnote>
  <w:footnote w:type="continuationSeparator" w:id="0">
    <w:p w14:paraId="4DC8EBB6" w14:textId="77777777" w:rsidR="00B42DCA" w:rsidRDefault="00B42DCA" w:rsidP="007764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B0085"/>
    <w:multiLevelType w:val="hybridMultilevel"/>
    <w:tmpl w:val="596A9A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C5CCE"/>
    <w:multiLevelType w:val="hybridMultilevel"/>
    <w:tmpl w:val="3C82BDF2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056471"/>
    <w:multiLevelType w:val="hybridMultilevel"/>
    <w:tmpl w:val="FEA0E2C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52791D"/>
    <w:multiLevelType w:val="hybridMultilevel"/>
    <w:tmpl w:val="EFB6C4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trackRevisions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rQwNzcztTQ3NDZR0lEKTi0uzszPAykwqQUAsTrOHiwAAAA="/>
  </w:docVars>
  <w:rsids>
    <w:rsidRoot w:val="00F61FBE"/>
    <w:rsid w:val="003B69A2"/>
    <w:rsid w:val="004772DC"/>
    <w:rsid w:val="004779B6"/>
    <w:rsid w:val="004D32FB"/>
    <w:rsid w:val="007764AD"/>
    <w:rsid w:val="0095497B"/>
    <w:rsid w:val="00B1380C"/>
    <w:rsid w:val="00B42DCA"/>
    <w:rsid w:val="00C4368F"/>
    <w:rsid w:val="00D1361B"/>
    <w:rsid w:val="00D804B9"/>
    <w:rsid w:val="00E67803"/>
    <w:rsid w:val="00ED218D"/>
    <w:rsid w:val="00F60790"/>
    <w:rsid w:val="00F61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C5FA7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ED218D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7764A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764AD"/>
  </w:style>
  <w:style w:type="paragraph" w:styleId="Pidipagina">
    <w:name w:val="footer"/>
    <w:basedOn w:val="Normale"/>
    <w:link w:val="PidipaginaCarattere"/>
    <w:uiPriority w:val="99"/>
    <w:unhideWhenUsed/>
    <w:rsid w:val="007764A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764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7E956C-46D7-45FC-B2D4-DF2E6DDA2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6T09:38:00Z</dcterms:created>
  <dcterms:modified xsi:type="dcterms:W3CDTF">2021-03-26T09:39:00Z</dcterms:modified>
</cp:coreProperties>
</file>